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41EF6" w14:textId="77777777" w:rsidR="009D6CE6" w:rsidRPr="00AF446C" w:rsidRDefault="00951F8C">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hAnsi="Times New Roman" w:cs="Times New Roman"/>
          <w:b/>
          <w:sz w:val="32"/>
          <w:szCs w:val="32"/>
          <w:u w:val="single"/>
          <w:lang w:eastAsia="en-US" w:bidi="en-US"/>
        </w:rPr>
      </w:pPr>
      <w:bookmarkStart w:id="0" w:name="_GoBack"/>
      <w:bookmarkEnd w:id="0"/>
      <w:r w:rsidRPr="00AF446C">
        <w:rPr>
          <w:rFonts w:ascii="Times New Roman" w:hAnsi="Times New Roman" w:cs="Times New Roman"/>
          <w:b/>
          <w:sz w:val="32"/>
          <w:szCs w:val="32"/>
          <w:lang w:eastAsia="en-US" w:bidi="en-US"/>
        </w:rPr>
        <w:t>MOTIVATION SURVEY</w:t>
      </w:r>
    </w:p>
    <w:p w14:paraId="55041EF7" w14:textId="77777777" w:rsidR="009D6CE6" w:rsidRPr="00AF446C"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5041EF9" w14:textId="77777777" w:rsidR="009D6CE6" w:rsidRPr="00AF446C"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5041EFA" w14:textId="77777777" w:rsidR="009D6CE6" w:rsidRPr="0034597A" w:rsidRDefault="00951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34597A">
        <w:rPr>
          <w:rFonts w:eastAsia="Arial"/>
          <w:noProof/>
          <w:sz w:val="24"/>
          <w:szCs w:val="24"/>
          <w:lang w:eastAsia="en-US" w:bidi="en-US"/>
        </w:rPr>
        <w:t>1. How knowledgeable are you about computers?</w:t>
      </w:r>
    </w:p>
    <w:p w14:paraId="55041EFB" w14:textId="77777777" w:rsidR="009D6CE6" w:rsidRPr="0034597A"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EFC" w14:textId="77777777" w:rsidR="009D6CE6" w:rsidRPr="0034597A"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headerReference w:type="default" r:id="rId7"/>
          <w:pgSz w:w="12240" w:h="15840"/>
          <w:pgMar w:top="1440" w:right="1440" w:bottom="1440" w:left="1440" w:header="720" w:footer="720" w:gutter="0"/>
          <w:cols w:space="720"/>
        </w:sectPr>
      </w:pPr>
    </w:p>
    <w:p w14:paraId="55041EFD"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 xml:space="preserve">Very </w:t>
      </w:r>
    </w:p>
    <w:p w14:paraId="55041EFE"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 xml:space="preserve">Slightly </w:t>
      </w:r>
    </w:p>
    <w:p w14:paraId="55041EFF"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 xml:space="preserve">Somewhat </w:t>
      </w:r>
    </w:p>
    <w:p w14:paraId="55041F00"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Not at all</w:t>
      </w:r>
    </w:p>
    <w:p w14:paraId="55041F01" w14:textId="77777777" w:rsidR="009D6CE6" w:rsidRPr="0034597A"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num="2" w:space="720"/>
        </w:sectPr>
      </w:pPr>
    </w:p>
    <w:p w14:paraId="55041F02" w14:textId="77777777" w:rsidR="009D6CE6" w:rsidRPr="0034597A"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03" w14:textId="77777777" w:rsidR="009D6CE6" w:rsidRPr="0034597A"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04" w14:textId="77777777" w:rsidR="009D6CE6" w:rsidRPr="0034597A" w:rsidRDefault="00951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34597A">
        <w:rPr>
          <w:rFonts w:eastAsia="Arial"/>
          <w:noProof/>
          <w:sz w:val="24"/>
          <w:szCs w:val="24"/>
          <w:lang w:eastAsia="en-US" w:bidi="en-US"/>
        </w:rPr>
        <w:t>2.</w:t>
      </w:r>
      <w:r w:rsidRPr="00AF446C">
        <w:rPr>
          <w:rFonts w:eastAsia="Arial"/>
          <w:sz w:val="24"/>
          <w:szCs w:val="24"/>
          <w:lang w:eastAsia="en-US" w:bidi="en-US"/>
        </w:rPr>
        <w:t xml:space="preserve"> </w:t>
      </w:r>
      <w:r w:rsidRPr="0034597A">
        <w:rPr>
          <w:rFonts w:eastAsia="Arial"/>
          <w:noProof/>
          <w:sz w:val="24"/>
          <w:szCs w:val="24"/>
          <w:lang w:eastAsia="en-US" w:bidi="en-US"/>
        </w:rPr>
        <w:t xml:space="preserve">Which of the following are important to you when evaluating a computer equipment purchase? </w:t>
      </w:r>
    </w:p>
    <w:p w14:paraId="55041F05" w14:textId="77777777" w:rsidR="009D6CE6" w:rsidRPr="0034597A"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F06" w14:textId="77777777" w:rsidR="009D6CE6" w:rsidRPr="0034597A"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space="720"/>
        </w:sectPr>
      </w:pPr>
    </w:p>
    <w:p w14:paraId="55041F07"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After-sales support</w:t>
      </w:r>
    </w:p>
    <w:p w14:paraId="55041F08"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Best price for features</w:t>
      </w:r>
    </w:p>
    <w:p w14:paraId="55041F09"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Easy to use</w:t>
      </w:r>
    </w:p>
    <w:p w14:paraId="55041F0A"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Lowest price available</w:t>
      </w:r>
    </w:p>
    <w:p w14:paraId="55041F0B"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Newest technology available</w:t>
      </w:r>
    </w:p>
    <w:p w14:paraId="55041F0C"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Reputation of vendor</w:t>
      </w:r>
    </w:p>
    <w:p w14:paraId="55041F0D"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Warranty</w:t>
      </w:r>
    </w:p>
    <w:p w14:paraId="55041F0E"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Attractive product</w:t>
      </w:r>
    </w:p>
    <w:p w14:paraId="55041F0F"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Brand name</w:t>
      </w:r>
    </w:p>
    <w:p w14:paraId="55041F10"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Hardware compatibility</w:t>
      </w:r>
    </w:p>
    <w:p w14:paraId="55041F11"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Most features/functions</w:t>
      </w:r>
    </w:p>
    <w:p w14:paraId="55041F12"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Product quality</w:t>
      </w:r>
    </w:p>
    <w:p w14:paraId="55041F13"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Compact size</w:t>
      </w:r>
    </w:p>
    <w:p w14:paraId="55041F14" w14:textId="77777777" w:rsidR="009D6CE6" w:rsidRPr="003540BF"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540BF">
        <w:rPr>
          <w:rFonts w:eastAsia="Arial"/>
          <w:noProof/>
          <w:sz w:val="24"/>
          <w:szCs w:val="24"/>
          <w:lang w:eastAsia="en-US" w:bidi="en-US"/>
        </w:rPr>
        <w:t>Other: ______________ (please specify)</w:t>
      </w:r>
    </w:p>
    <w:p w14:paraId="55041F15" w14:textId="77777777" w:rsidR="009D6CE6" w:rsidRPr="0034597A"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num="2" w:space="720"/>
        </w:sectPr>
      </w:pPr>
    </w:p>
    <w:p w14:paraId="55041F16" w14:textId="77777777" w:rsidR="009D6CE6" w:rsidRPr="003540BF"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17" w14:textId="77777777" w:rsidR="009D6CE6" w:rsidRPr="0034597A"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18" w14:textId="158AF5C4" w:rsidR="009D6CE6" w:rsidRPr="00924AF7" w:rsidRDefault="00951F8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lang w:eastAsia="en-US" w:bidi="en-US"/>
        </w:rPr>
      </w:pPr>
      <w:r w:rsidRPr="0034597A">
        <w:rPr>
          <w:rFonts w:ascii="Times New Roman" w:eastAsia="Arial" w:hAnsi="Times New Roman" w:cs="Times New Roman"/>
          <w:noProof/>
          <w:lang w:eastAsia="en-US" w:bidi="en-US"/>
        </w:rPr>
        <w:t>3. Which of the following sources of information do you use to make decisions about computer or software purchases? (Please</w:t>
      </w:r>
      <w:r w:rsidRPr="00924AF7">
        <w:rPr>
          <w:rFonts w:ascii="Times New Roman" w:eastAsia="Arial" w:hAnsi="Times New Roman" w:cs="Times New Roman"/>
          <w:noProof/>
          <w:lang w:eastAsia="en-US" w:bidi="en-US"/>
        </w:rPr>
        <w:t xml:space="preserve"> </w:t>
      </w:r>
      <w:r w:rsidR="00924AF7" w:rsidRPr="00924AF7">
        <w:rPr>
          <w:rFonts w:ascii="Times New Roman" w:eastAsia="Arial" w:hAnsi="Times New Roman" w:cs="Times New Roman"/>
          <w:noProof/>
          <w:lang w:eastAsia="en-US" w:bidi="en-US"/>
        </w:rPr>
        <w:t>tick</w:t>
      </w:r>
      <w:r w:rsidRPr="00924AF7">
        <w:rPr>
          <w:rFonts w:ascii="Times New Roman" w:eastAsia="Arial" w:hAnsi="Times New Roman" w:cs="Times New Roman"/>
          <w:noProof/>
          <w:lang w:eastAsia="en-US" w:bidi="en-US"/>
        </w:rPr>
        <w:t xml:space="preserve"> all that apply.)</w:t>
      </w:r>
    </w:p>
    <w:p w14:paraId="55041F19" w14:textId="77777777" w:rsidR="009D6CE6" w:rsidRPr="00924AF7"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F1A" w14:textId="77777777" w:rsidR="009D6CE6" w:rsidRPr="00924AF7"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924AF7">
          <w:type w:val="continuous"/>
          <w:pgSz w:w="12240" w:h="15840"/>
          <w:pgMar w:top="1440" w:right="1440" w:bottom="1440" w:left="1440" w:header="720" w:footer="720" w:gutter="0"/>
          <w:cols w:space="720"/>
        </w:sectPr>
      </w:pPr>
    </w:p>
    <w:p w14:paraId="55041F1B"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Business publications</w:t>
      </w:r>
    </w:p>
    <w:p w14:paraId="55041F1C"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Colleagues</w:t>
      </w:r>
    </w:p>
    <w:p w14:paraId="55041F1D"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In-store displays</w:t>
      </w:r>
    </w:p>
    <w:p w14:paraId="55041F1E"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PC Publications</w:t>
      </w:r>
    </w:p>
    <w:p w14:paraId="55041F1F"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Radio</w:t>
      </w:r>
    </w:p>
    <w:p w14:paraId="55041F20" w14:textId="77777777" w:rsidR="009D6CE6" w:rsidRPr="00924AF7"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924AF7">
        <w:rPr>
          <w:rFonts w:eastAsia="Arial"/>
          <w:noProof/>
          <w:sz w:val="24"/>
          <w:szCs w:val="24"/>
          <w:lang w:eastAsia="en-US" w:bidi="en-US"/>
        </w:rPr>
        <w:t>Trade shows</w:t>
      </w:r>
    </w:p>
    <w:p w14:paraId="55041F21" w14:textId="77777777" w:rsidR="009D6CE6" w:rsidRPr="00AF446C"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924AF7">
        <w:rPr>
          <w:rFonts w:eastAsia="Arial"/>
          <w:noProof/>
          <w:sz w:val="24"/>
          <w:szCs w:val="24"/>
          <w:lang w:eastAsia="en-US" w:bidi="en-US"/>
        </w:rPr>
        <w:t>Other: ______________ (please specify</w:t>
      </w:r>
      <w:r w:rsidRPr="00AF446C">
        <w:rPr>
          <w:rFonts w:eastAsia="Arial"/>
          <w:sz w:val="24"/>
          <w:szCs w:val="24"/>
          <w:lang w:eastAsia="en-US" w:bidi="en-US"/>
        </w:rPr>
        <w:t>)</w:t>
      </w:r>
    </w:p>
    <w:p w14:paraId="55041F22" w14:textId="182A4FA8" w:rsidR="009D6CE6" w:rsidRPr="00AF446C"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AF446C">
        <w:rPr>
          <w:rFonts w:eastAsia="Arial"/>
          <w:sz w:val="24"/>
          <w:szCs w:val="24"/>
          <w:lang w:eastAsia="en-US" w:bidi="en-US"/>
        </w:rPr>
        <w:t>Catalog</w:t>
      </w:r>
      <w:r w:rsidR="008E3486">
        <w:rPr>
          <w:rFonts w:eastAsia="Arial"/>
          <w:sz w:val="24"/>
          <w:szCs w:val="24"/>
          <w:lang w:eastAsia="en-US" w:bidi="en-US"/>
        </w:rPr>
        <w:t>ue</w:t>
      </w:r>
      <w:r w:rsidRPr="00AF446C">
        <w:rPr>
          <w:rFonts w:eastAsia="Arial"/>
          <w:sz w:val="24"/>
          <w:szCs w:val="24"/>
          <w:lang w:eastAsia="en-US" w:bidi="en-US"/>
        </w:rPr>
        <w:t>s</w:t>
      </w:r>
    </w:p>
    <w:p w14:paraId="55041F23"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Consultants</w:t>
      </w:r>
    </w:p>
    <w:p w14:paraId="55041F24"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Manufacturer's reps</w:t>
      </w:r>
    </w:p>
    <w:p w14:paraId="55041F25"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Personal experience/knowledge</w:t>
      </w:r>
    </w:p>
    <w:p w14:paraId="55041F26"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Television</w:t>
      </w:r>
    </w:p>
    <w:p w14:paraId="55041F27"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Newspaper</w:t>
      </w:r>
    </w:p>
    <w:p w14:paraId="55041F28" w14:textId="77777777" w:rsidR="009D6CE6" w:rsidRPr="00622396"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622396">
          <w:type w:val="continuous"/>
          <w:pgSz w:w="12240" w:h="15840"/>
          <w:pgMar w:top="1440" w:right="1440" w:bottom="1440" w:left="1440" w:header="720" w:footer="720" w:gutter="0"/>
          <w:cols w:num="2" w:space="720"/>
        </w:sectPr>
      </w:pPr>
    </w:p>
    <w:p w14:paraId="55041F29" w14:textId="77777777" w:rsidR="009D6CE6" w:rsidRPr="00622396"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2A" w14:textId="77777777" w:rsidR="009D6CE6" w:rsidRPr="00622396"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2B" w14:textId="5FBDE1A4" w:rsidR="009D6CE6" w:rsidRPr="00622396" w:rsidRDefault="00951F8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i/>
          <w:noProof/>
          <w:lang w:eastAsia="en-US" w:bidi="en-US"/>
        </w:rPr>
      </w:pPr>
      <w:r w:rsidRPr="00622396">
        <w:rPr>
          <w:rFonts w:ascii="Times New Roman" w:eastAsia="Arial" w:hAnsi="Times New Roman" w:cs="Times New Roman"/>
          <w:noProof/>
          <w:lang w:eastAsia="en-US" w:bidi="en-US"/>
        </w:rPr>
        <w:t xml:space="preserve">4. Which of the following publications do you rely on for information regarding your business or your plans to start a business? (Please </w:t>
      </w:r>
      <w:r w:rsidR="003540BF" w:rsidRPr="00622396">
        <w:rPr>
          <w:rFonts w:ascii="Times New Roman" w:eastAsia="Arial" w:hAnsi="Times New Roman" w:cs="Times New Roman"/>
          <w:noProof/>
          <w:lang w:eastAsia="en-US" w:bidi="en-US"/>
        </w:rPr>
        <w:t>ti</w:t>
      </w:r>
      <w:r w:rsidRPr="00622396">
        <w:rPr>
          <w:rFonts w:ascii="Times New Roman" w:eastAsia="Arial" w:hAnsi="Times New Roman" w:cs="Times New Roman"/>
          <w:noProof/>
          <w:lang w:eastAsia="en-US" w:bidi="en-US"/>
        </w:rPr>
        <w:t>ck all that apply.)</w:t>
      </w:r>
    </w:p>
    <w:p w14:paraId="55041F2C" w14:textId="77777777" w:rsidR="009D6CE6" w:rsidRPr="00622396"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F2D" w14:textId="77777777" w:rsidR="009D6CE6" w:rsidRPr="00622396"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622396">
          <w:type w:val="continuous"/>
          <w:pgSz w:w="12240" w:h="15840"/>
          <w:pgMar w:top="1440" w:right="1440" w:bottom="1440" w:left="1440" w:header="720" w:footer="720" w:gutter="0"/>
          <w:cols w:space="720"/>
        </w:sectPr>
      </w:pPr>
    </w:p>
    <w:p w14:paraId="55041F2E"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Business Nation</w:t>
      </w:r>
    </w:p>
    <w:p w14:paraId="55041F2F"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Business Week</w:t>
      </w:r>
    </w:p>
    <w:p w14:paraId="55041F30"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Byte</w:t>
      </w:r>
    </w:p>
    <w:p w14:paraId="55041F31"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Computer Shopper</w:t>
      </w:r>
    </w:p>
    <w:p w14:paraId="55041F32"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Computerworld</w:t>
      </w:r>
    </w:p>
    <w:p w14:paraId="55041F33"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Entrepreneur</w:t>
      </w:r>
    </w:p>
    <w:p w14:paraId="55041F34"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eWeek</w:t>
      </w:r>
    </w:p>
    <w:p w14:paraId="55041F35"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Forbes</w:t>
      </w:r>
    </w:p>
    <w:p w14:paraId="55041F36"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Fortune</w:t>
      </w:r>
    </w:p>
    <w:p w14:paraId="55041F37" w14:textId="77777777" w:rsidR="009D6CE6" w:rsidRPr="00622396"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p>
    <w:p w14:paraId="55041F38"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Home Office Computing</w:t>
      </w:r>
    </w:p>
    <w:p w14:paraId="55041F39"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Inc.</w:t>
      </w:r>
    </w:p>
    <w:p w14:paraId="55041F3A"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Independent Business</w:t>
      </w:r>
    </w:p>
    <w:p w14:paraId="55041F3B"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MacCentral</w:t>
      </w:r>
    </w:p>
    <w:p w14:paraId="55041F3C"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Macworld Online</w:t>
      </w:r>
    </w:p>
    <w:p w14:paraId="55041F3D"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PC Magazine</w:t>
      </w:r>
    </w:p>
    <w:p w14:paraId="55041F3E"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fr-CA" w:bidi="fr-CA"/>
        </w:rPr>
      </w:pPr>
      <w:r w:rsidRPr="00622396">
        <w:rPr>
          <w:rFonts w:eastAsia="Arial"/>
          <w:noProof/>
          <w:sz w:val="24"/>
          <w:szCs w:val="24"/>
          <w:lang w:eastAsia="fr-CA" w:bidi="fr-CA"/>
        </w:rPr>
        <w:t>PC Novice</w:t>
      </w:r>
    </w:p>
    <w:p w14:paraId="55041F3F" w14:textId="77777777" w:rsidR="009D6CE6" w:rsidRPr="00622396"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622396">
        <w:rPr>
          <w:rFonts w:eastAsia="Arial"/>
          <w:noProof/>
          <w:sz w:val="24"/>
          <w:szCs w:val="24"/>
          <w:lang w:eastAsia="en-US" w:bidi="en-US"/>
        </w:rPr>
        <w:t>PC World</w:t>
      </w:r>
    </w:p>
    <w:p w14:paraId="55041F40" w14:textId="77777777" w:rsidR="009D6CE6" w:rsidRPr="00AF446C"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622396">
        <w:rPr>
          <w:rFonts w:eastAsia="Arial"/>
          <w:noProof/>
          <w:sz w:val="24"/>
          <w:szCs w:val="24"/>
          <w:lang w:eastAsia="en-US" w:bidi="en-US"/>
        </w:rPr>
        <w:t>None of these</w:t>
      </w:r>
    </w:p>
    <w:p w14:paraId="55041F41" w14:textId="77777777" w:rsidR="009D6CE6" w:rsidRPr="00AF446C"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p>
    <w:p w14:paraId="55041F42" w14:textId="77777777" w:rsidR="009D6CE6" w:rsidRPr="00AF446C"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eastAsia="en-US" w:bidi="en-US"/>
        </w:rPr>
        <w:sectPr w:rsidR="009D6CE6" w:rsidRPr="00AF446C">
          <w:type w:val="continuous"/>
          <w:pgSz w:w="12240" w:h="15840"/>
          <w:pgMar w:top="1440" w:right="1440" w:bottom="1440" w:left="1440" w:header="720" w:footer="720" w:gutter="0"/>
          <w:cols w:num="2" w:space="720"/>
        </w:sectPr>
      </w:pPr>
    </w:p>
    <w:p w14:paraId="55041F43" w14:textId="7292C57D" w:rsidR="009D6CE6"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03AF317E" w14:textId="77777777" w:rsidR="0034597A" w:rsidRPr="00AF446C" w:rsidRDefault="003459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5041F44" w14:textId="04D41E2D" w:rsidR="009D6CE6" w:rsidRPr="0034597A" w:rsidRDefault="00951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AF446C">
        <w:rPr>
          <w:rFonts w:eastAsia="Arial"/>
          <w:sz w:val="24"/>
          <w:szCs w:val="24"/>
          <w:lang w:eastAsia="en-US" w:bidi="en-US"/>
        </w:rPr>
        <w:t xml:space="preserve">5. </w:t>
      </w:r>
      <w:r w:rsidRPr="00622396">
        <w:rPr>
          <w:rFonts w:eastAsia="Arial"/>
          <w:noProof/>
          <w:sz w:val="24"/>
          <w:szCs w:val="24"/>
          <w:lang w:eastAsia="en-US" w:bidi="en-US"/>
        </w:rPr>
        <w:t xml:space="preserve">As a small-business owner, please </w:t>
      </w:r>
      <w:r w:rsidR="00622396" w:rsidRPr="00622396">
        <w:rPr>
          <w:rFonts w:eastAsia="Arial"/>
          <w:noProof/>
          <w:sz w:val="24"/>
          <w:szCs w:val="24"/>
          <w:lang w:eastAsia="en-US" w:bidi="en-US"/>
        </w:rPr>
        <w:t>t</w:t>
      </w:r>
      <w:r w:rsidR="00622396">
        <w:rPr>
          <w:rFonts w:eastAsia="Arial"/>
          <w:noProof/>
          <w:sz w:val="24"/>
          <w:szCs w:val="24"/>
          <w:lang w:eastAsia="en-US" w:bidi="en-US"/>
        </w:rPr>
        <w:t>i</w:t>
      </w:r>
      <w:r w:rsidRPr="00622396">
        <w:rPr>
          <w:rFonts w:eastAsia="Arial"/>
          <w:noProof/>
          <w:sz w:val="24"/>
          <w:szCs w:val="24"/>
          <w:lang w:eastAsia="en-US" w:bidi="en-US"/>
        </w:rPr>
        <w:t>ck those of the following topics</w:t>
      </w:r>
      <w:r w:rsidRPr="00AF446C">
        <w:rPr>
          <w:rFonts w:eastAsia="Arial"/>
          <w:sz w:val="24"/>
          <w:szCs w:val="24"/>
          <w:lang w:eastAsia="en-US" w:bidi="en-US"/>
        </w:rPr>
        <w:t xml:space="preserve"> </w:t>
      </w:r>
      <w:r w:rsidRPr="0034597A">
        <w:rPr>
          <w:rFonts w:eastAsia="Arial"/>
          <w:noProof/>
          <w:sz w:val="24"/>
          <w:szCs w:val="24"/>
          <w:lang w:eastAsia="en-US" w:bidi="en-US"/>
        </w:rPr>
        <w:t xml:space="preserve">that you consider useful. </w:t>
      </w:r>
    </w:p>
    <w:p w14:paraId="55041F45" w14:textId="77777777" w:rsidR="009D6CE6" w:rsidRPr="0034597A"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F46" w14:textId="77777777" w:rsidR="009D6CE6" w:rsidRPr="0034597A"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space="720"/>
        </w:sectPr>
      </w:pPr>
    </w:p>
    <w:p w14:paraId="55041F47"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Tax information</w:t>
      </w:r>
    </w:p>
    <w:p w14:paraId="55041F48"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Financial (raising money, etc.)</w:t>
      </w:r>
    </w:p>
    <w:p w14:paraId="55041F49"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Marketing strategies</w:t>
      </w:r>
    </w:p>
    <w:p w14:paraId="55041F4A"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Latest office equipment</w:t>
      </w:r>
    </w:p>
    <w:p w14:paraId="55041F4B"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Franchise information</w:t>
      </w:r>
    </w:p>
    <w:p w14:paraId="55041F4C"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All of the above</w:t>
      </w:r>
    </w:p>
    <w:p w14:paraId="55041F4D" w14:textId="7AB3EEFC"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New ideas for business</w:t>
      </w:r>
    </w:p>
    <w:p w14:paraId="63E434CD" w14:textId="77777777" w:rsidR="00622396" w:rsidRPr="0034597A" w:rsidRDefault="00622396" w:rsidP="006223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eastAsia="en-US" w:bidi="en-US"/>
        </w:rPr>
      </w:pPr>
    </w:p>
    <w:p w14:paraId="55041F4E"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Computer technology</w:t>
      </w:r>
    </w:p>
    <w:p w14:paraId="55041F4F"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Company profiles</w:t>
      </w:r>
    </w:p>
    <w:p w14:paraId="55041F50"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Management tips</w:t>
      </w:r>
    </w:p>
    <w:p w14:paraId="55041F51"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Latest small-business trends and statistics</w:t>
      </w:r>
    </w:p>
    <w:p w14:paraId="55041F52"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None of these</w:t>
      </w:r>
    </w:p>
    <w:p w14:paraId="55041F53" w14:textId="77777777" w:rsidR="009D6CE6" w:rsidRPr="0034597A"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num="2" w:space="720"/>
        </w:sectPr>
      </w:pPr>
    </w:p>
    <w:p w14:paraId="2C12524A" w14:textId="22386328" w:rsidR="0034597A" w:rsidRPr="0034597A" w:rsidRDefault="003459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6840CA93" w14:textId="77777777" w:rsidR="0034597A" w:rsidRPr="0034597A" w:rsidRDefault="003459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54" w14:textId="416DCB05" w:rsidR="009D6CE6" w:rsidRPr="0034597A" w:rsidRDefault="00951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34597A">
        <w:rPr>
          <w:rFonts w:eastAsia="Arial"/>
          <w:noProof/>
          <w:sz w:val="24"/>
          <w:szCs w:val="24"/>
          <w:lang w:eastAsia="en-US" w:bidi="en-US"/>
        </w:rPr>
        <w:t>6. Are you:</w:t>
      </w:r>
    </w:p>
    <w:p w14:paraId="55041F55" w14:textId="77777777" w:rsidR="009D6CE6" w:rsidRPr="0034597A"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p>
    <w:p w14:paraId="55041F56" w14:textId="77777777" w:rsidR="009D6CE6" w:rsidRPr="0034597A"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space="720"/>
        </w:sectPr>
      </w:pPr>
    </w:p>
    <w:p w14:paraId="55041F57"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Male</w:t>
      </w:r>
    </w:p>
    <w:p w14:paraId="55041F58" w14:textId="77777777" w:rsidR="009D6CE6" w:rsidRPr="0034597A"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sz w:val="24"/>
          <w:szCs w:val="24"/>
          <w:lang w:eastAsia="en-US" w:bidi="en-US"/>
        </w:rPr>
      </w:pPr>
      <w:r w:rsidRPr="0034597A">
        <w:rPr>
          <w:rFonts w:eastAsia="Arial"/>
          <w:noProof/>
          <w:sz w:val="24"/>
          <w:szCs w:val="24"/>
          <w:lang w:eastAsia="en-US" w:bidi="en-US"/>
        </w:rPr>
        <w:t>Female</w:t>
      </w:r>
    </w:p>
    <w:p w14:paraId="55041F59" w14:textId="77777777" w:rsidR="009D6CE6" w:rsidRPr="0034597A"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lang w:val="en-GB" w:eastAsia="en-US" w:bidi="en-US"/>
        </w:rPr>
        <w:sectPr w:rsidR="009D6CE6" w:rsidRPr="0034597A">
          <w:type w:val="continuous"/>
          <w:pgSz w:w="12240" w:h="15840"/>
          <w:pgMar w:top="1440" w:right="1440" w:bottom="1440" w:left="1440" w:header="720" w:footer="720" w:gutter="0"/>
          <w:cols w:num="2" w:space="720"/>
        </w:sectPr>
      </w:pPr>
    </w:p>
    <w:p w14:paraId="55041F5A" w14:textId="77777777" w:rsidR="009D6CE6" w:rsidRPr="0034597A"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5B" w14:textId="77777777" w:rsidR="009D6CE6" w:rsidRPr="0034597A"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55041F5C" w14:textId="77777777" w:rsidR="009D6CE6" w:rsidRPr="00AF446C" w:rsidRDefault="00951F8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eastAsia="en-US" w:bidi="en-US"/>
        </w:rPr>
      </w:pPr>
      <w:r w:rsidRPr="0034597A">
        <w:rPr>
          <w:rFonts w:ascii="Times New Roman" w:eastAsia="Arial" w:hAnsi="Times New Roman" w:cs="Times New Roman"/>
          <w:noProof/>
          <w:lang w:eastAsia="en-US" w:bidi="en-US"/>
        </w:rPr>
        <w:t>7. What is your total annual household income? (Include income from all family members and all</w:t>
      </w:r>
      <w:r w:rsidRPr="00AF446C">
        <w:rPr>
          <w:rFonts w:ascii="Times New Roman" w:eastAsia="Arial" w:hAnsi="Times New Roman" w:cs="Times New Roman"/>
          <w:lang w:eastAsia="en-US" w:bidi="en-US"/>
        </w:rPr>
        <w:t xml:space="preserve"> sources—salary, bonuses, investment income, rents, royalties, etc.)</w:t>
      </w:r>
    </w:p>
    <w:p w14:paraId="55041F5D" w14:textId="77777777" w:rsidR="009D6CE6" w:rsidRPr="00AF446C" w:rsidRDefault="009D6C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p>
    <w:p w14:paraId="55041F5E" w14:textId="77777777" w:rsidR="009D6CE6" w:rsidRPr="00AF446C" w:rsidRDefault="009D6CE6">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eastAsia="en-US" w:bidi="en-US"/>
        </w:rPr>
        <w:sectPr w:rsidR="009D6CE6" w:rsidRPr="00AF446C">
          <w:type w:val="continuous"/>
          <w:pgSz w:w="12240" w:h="15840"/>
          <w:pgMar w:top="1440" w:right="1440" w:bottom="1440" w:left="1440" w:header="720" w:footer="720" w:gutter="0"/>
          <w:cols w:space="720"/>
        </w:sectPr>
      </w:pPr>
    </w:p>
    <w:p w14:paraId="55041F5F" w14:textId="3EBEC79D" w:rsidR="009D6CE6" w:rsidRPr="00AF446C" w:rsidRDefault="00951F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sidRPr="00AF446C">
        <w:rPr>
          <w:rFonts w:eastAsia="Arial"/>
          <w:sz w:val="24"/>
          <w:szCs w:val="24"/>
          <w:lang w:eastAsia="en-US" w:bidi="en-US"/>
        </w:rPr>
        <w:t xml:space="preserve">Less than </w:t>
      </w:r>
      <w:r w:rsidR="008E3486">
        <w:rPr>
          <w:rFonts w:eastAsia="Arial"/>
          <w:sz w:val="24"/>
          <w:szCs w:val="24"/>
          <w:lang w:eastAsia="en-US" w:bidi="en-US"/>
        </w:rPr>
        <w:t>R</w:t>
      </w:r>
      <w:r w:rsidRPr="00AF446C">
        <w:rPr>
          <w:rFonts w:eastAsia="Arial"/>
          <w:sz w:val="24"/>
          <w:szCs w:val="24"/>
          <w:lang w:eastAsia="en-US" w:bidi="en-US"/>
        </w:rPr>
        <w:t>30,000</w:t>
      </w:r>
    </w:p>
    <w:p w14:paraId="55041F60" w14:textId="17B63081"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40,000 - </w:t>
      </w:r>
      <w:r w:rsidR="008A74A0">
        <w:rPr>
          <w:rFonts w:eastAsia="Arial"/>
          <w:sz w:val="24"/>
          <w:szCs w:val="24"/>
          <w:lang w:eastAsia="en-US" w:bidi="en-US"/>
        </w:rPr>
        <w:t>R</w:t>
      </w:r>
      <w:r w:rsidR="00951F8C" w:rsidRPr="00AF446C">
        <w:rPr>
          <w:rFonts w:eastAsia="Arial"/>
          <w:sz w:val="24"/>
          <w:szCs w:val="24"/>
          <w:lang w:eastAsia="en-US" w:bidi="en-US"/>
        </w:rPr>
        <w:t>49,999</w:t>
      </w:r>
    </w:p>
    <w:p w14:paraId="55041F61" w14:textId="25969CB8"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60,000 - </w:t>
      </w:r>
      <w:r w:rsidR="008A74A0">
        <w:rPr>
          <w:rFonts w:eastAsia="Arial"/>
          <w:sz w:val="24"/>
          <w:szCs w:val="24"/>
          <w:lang w:eastAsia="en-US" w:bidi="en-US"/>
        </w:rPr>
        <w:t>R</w:t>
      </w:r>
      <w:r w:rsidR="00951F8C" w:rsidRPr="00AF446C">
        <w:rPr>
          <w:rFonts w:eastAsia="Arial"/>
          <w:sz w:val="24"/>
          <w:szCs w:val="24"/>
          <w:lang w:eastAsia="en-US" w:bidi="en-US"/>
        </w:rPr>
        <w:t>74,999</w:t>
      </w:r>
    </w:p>
    <w:p w14:paraId="55041F62" w14:textId="1050AE80"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100,000 - </w:t>
      </w:r>
      <w:r w:rsidR="008A74A0">
        <w:rPr>
          <w:rFonts w:eastAsia="Arial"/>
          <w:sz w:val="24"/>
          <w:szCs w:val="24"/>
          <w:lang w:eastAsia="en-US" w:bidi="en-US"/>
        </w:rPr>
        <w:t>R</w:t>
      </w:r>
      <w:r w:rsidR="00951F8C" w:rsidRPr="00AF446C">
        <w:rPr>
          <w:rFonts w:eastAsia="Arial"/>
          <w:sz w:val="24"/>
          <w:szCs w:val="24"/>
          <w:lang w:eastAsia="en-US" w:bidi="en-US"/>
        </w:rPr>
        <w:t>149,999</w:t>
      </w:r>
    </w:p>
    <w:p w14:paraId="55041F63" w14:textId="64E72D60"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250,000 - </w:t>
      </w:r>
      <w:r w:rsidR="008A74A0">
        <w:rPr>
          <w:rFonts w:eastAsia="Arial"/>
          <w:sz w:val="24"/>
          <w:szCs w:val="24"/>
          <w:lang w:eastAsia="en-US" w:bidi="en-US"/>
        </w:rPr>
        <w:t>R</w:t>
      </w:r>
      <w:r w:rsidR="00951F8C" w:rsidRPr="00AF446C">
        <w:rPr>
          <w:rFonts w:eastAsia="Arial"/>
          <w:sz w:val="24"/>
          <w:szCs w:val="24"/>
          <w:lang w:eastAsia="en-US" w:bidi="en-US"/>
        </w:rPr>
        <w:t>499,999</w:t>
      </w:r>
    </w:p>
    <w:p w14:paraId="55041F64" w14:textId="11C4A680"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1 million or more</w:t>
      </w:r>
    </w:p>
    <w:p w14:paraId="55041F65" w14:textId="0FECD09F" w:rsidR="009D6CE6" w:rsidRPr="00AF446C" w:rsidRDefault="008E348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30,000 - </w:t>
      </w:r>
      <w:r>
        <w:rPr>
          <w:rFonts w:eastAsia="Arial"/>
          <w:sz w:val="24"/>
          <w:szCs w:val="24"/>
          <w:lang w:eastAsia="en-US" w:bidi="en-US"/>
        </w:rPr>
        <w:t>R</w:t>
      </w:r>
      <w:r w:rsidR="00951F8C" w:rsidRPr="00AF446C">
        <w:rPr>
          <w:rFonts w:eastAsia="Arial"/>
          <w:sz w:val="24"/>
          <w:szCs w:val="24"/>
          <w:lang w:eastAsia="en-US" w:bidi="en-US"/>
        </w:rPr>
        <w:t>39,999</w:t>
      </w:r>
    </w:p>
    <w:p w14:paraId="55041F66" w14:textId="1BC06CF6" w:rsidR="009D6CE6" w:rsidRPr="00AF446C" w:rsidRDefault="008A74A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50,000 - </w:t>
      </w:r>
      <w:r>
        <w:rPr>
          <w:rFonts w:eastAsia="Arial"/>
          <w:sz w:val="24"/>
          <w:szCs w:val="24"/>
          <w:lang w:eastAsia="en-US" w:bidi="en-US"/>
        </w:rPr>
        <w:t>R</w:t>
      </w:r>
      <w:r w:rsidR="00951F8C" w:rsidRPr="00AF446C">
        <w:rPr>
          <w:rFonts w:eastAsia="Arial"/>
          <w:sz w:val="24"/>
          <w:szCs w:val="24"/>
          <w:lang w:eastAsia="en-US" w:bidi="en-US"/>
        </w:rPr>
        <w:t>59,999</w:t>
      </w:r>
    </w:p>
    <w:p w14:paraId="55041F67" w14:textId="60B055D4" w:rsidR="009D6CE6" w:rsidRPr="00AF446C" w:rsidRDefault="008A74A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75,000 - </w:t>
      </w:r>
      <w:r>
        <w:rPr>
          <w:rFonts w:eastAsia="Arial"/>
          <w:sz w:val="24"/>
          <w:szCs w:val="24"/>
          <w:lang w:eastAsia="en-US" w:bidi="en-US"/>
        </w:rPr>
        <w:t>R</w:t>
      </w:r>
      <w:r w:rsidR="00951F8C" w:rsidRPr="00AF446C">
        <w:rPr>
          <w:rFonts w:eastAsia="Arial"/>
          <w:sz w:val="24"/>
          <w:szCs w:val="24"/>
          <w:lang w:eastAsia="en-US" w:bidi="en-US"/>
        </w:rPr>
        <w:t>99,999</w:t>
      </w:r>
    </w:p>
    <w:p w14:paraId="55041F68" w14:textId="4531300F" w:rsidR="009D6CE6" w:rsidRPr="00AF446C" w:rsidRDefault="008A74A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150,000 - </w:t>
      </w:r>
      <w:r>
        <w:rPr>
          <w:rFonts w:eastAsia="Arial"/>
          <w:sz w:val="24"/>
          <w:szCs w:val="24"/>
          <w:lang w:eastAsia="en-US" w:bidi="en-US"/>
        </w:rPr>
        <w:t>R</w:t>
      </w:r>
      <w:r w:rsidR="00951F8C" w:rsidRPr="00AF446C">
        <w:rPr>
          <w:rFonts w:eastAsia="Arial"/>
          <w:sz w:val="24"/>
          <w:szCs w:val="24"/>
          <w:lang w:eastAsia="en-US" w:bidi="en-US"/>
        </w:rPr>
        <w:t>249,999</w:t>
      </w:r>
    </w:p>
    <w:p w14:paraId="55041F69" w14:textId="0CB72760" w:rsidR="009D6CE6" w:rsidRPr="00AF446C" w:rsidRDefault="008A74A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eastAsia="en-US" w:bidi="en-US"/>
        </w:rPr>
      </w:pPr>
      <w:r>
        <w:rPr>
          <w:rFonts w:eastAsia="Arial"/>
          <w:sz w:val="24"/>
          <w:szCs w:val="24"/>
          <w:lang w:eastAsia="en-US" w:bidi="en-US"/>
        </w:rPr>
        <w:t>R</w:t>
      </w:r>
      <w:r w:rsidR="00951F8C" w:rsidRPr="00AF446C">
        <w:rPr>
          <w:rFonts w:eastAsia="Arial"/>
          <w:sz w:val="24"/>
          <w:szCs w:val="24"/>
          <w:lang w:eastAsia="en-US" w:bidi="en-US"/>
        </w:rPr>
        <w:t xml:space="preserve">500,000 - </w:t>
      </w:r>
      <w:r>
        <w:rPr>
          <w:rFonts w:eastAsia="Arial"/>
          <w:sz w:val="24"/>
          <w:szCs w:val="24"/>
          <w:lang w:eastAsia="en-US" w:bidi="en-US"/>
        </w:rPr>
        <w:t>R</w:t>
      </w:r>
      <w:r w:rsidR="00951F8C" w:rsidRPr="00AF446C">
        <w:rPr>
          <w:rFonts w:eastAsia="Arial"/>
          <w:sz w:val="24"/>
          <w:szCs w:val="24"/>
          <w:lang w:eastAsia="en-US" w:bidi="en-US"/>
        </w:rPr>
        <w:t>999,999</w:t>
      </w:r>
    </w:p>
    <w:p w14:paraId="55041F6A" w14:textId="77777777" w:rsidR="009D6CE6" w:rsidRPr="00AF446C" w:rsidRDefault="009D6CE6">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eastAsia="en-US" w:bidi="en-US"/>
        </w:rPr>
        <w:sectPr w:rsidR="009D6CE6" w:rsidRPr="00AF446C">
          <w:type w:val="continuous"/>
          <w:pgSz w:w="12240" w:h="15840"/>
          <w:pgMar w:top="1440" w:right="1440" w:bottom="1440" w:left="1440" w:header="720" w:footer="720" w:gutter="0"/>
          <w:cols w:num="2" w:space="720"/>
        </w:sectPr>
      </w:pPr>
    </w:p>
    <w:p w14:paraId="55041F6B" w14:textId="77777777" w:rsidR="009D6CE6" w:rsidRPr="00AF446C"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5041F6C" w14:textId="77777777" w:rsidR="009D6CE6" w:rsidRPr="00AF446C"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55041F6D" w14:textId="77777777" w:rsidR="009D6CE6" w:rsidRDefault="009D6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9D6CE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AF3FD" w14:textId="77777777" w:rsidR="00A74123" w:rsidRDefault="00A74123">
      <w:r>
        <w:separator/>
      </w:r>
    </w:p>
  </w:endnote>
  <w:endnote w:type="continuationSeparator" w:id="0">
    <w:p w14:paraId="12595367" w14:textId="77777777" w:rsidR="00A74123" w:rsidRDefault="00A74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F1A29" w14:textId="77777777" w:rsidR="00A74123" w:rsidRDefault="00A74123">
      <w:r>
        <w:separator/>
      </w:r>
    </w:p>
  </w:footnote>
  <w:footnote w:type="continuationSeparator" w:id="0">
    <w:p w14:paraId="3BD29515" w14:textId="77777777" w:rsidR="00A74123" w:rsidRDefault="00A74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41F6E" w14:textId="77777777" w:rsidR="009D6CE6" w:rsidRDefault="009D6C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40A2B"/>
    <w:multiLevelType w:val="singleLevel"/>
    <w:tmpl w:val="7C04206C"/>
    <w:lvl w:ilvl="0">
      <w:start w:val="1"/>
      <w:numFmt w:val="bullet"/>
      <w:lvlText w:val=""/>
      <w:lvlJc w:val="left"/>
      <w:pPr>
        <w:tabs>
          <w:tab w:val="num" w:pos="360"/>
        </w:tabs>
        <w:ind w:left="360" w:hanging="360"/>
      </w:pPr>
      <w:rPr>
        <w:rFonts w:ascii="Wingdings" w:eastAsia="Wingdings" w:hAnsi="Wingdings" w:cs="Wingdings" w:hint="default"/>
        <w:b w:val="0"/>
        <w:i w:val="0"/>
        <w:strike w:val="0"/>
        <w:color w:val="auto"/>
        <w:position w:val="0"/>
        <w:sz w:val="16"/>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OzNLY0MzQ0MTZS0lEKTi0uzszPAykwrgUAD/iKMSwAAAA="/>
    <w:docVar w:name="Description" w:val="Try this motivation survey template. Download and make it your own to use in your business today. Try this template. Browse other human resources templates related to motivating your staff here. https://www.templateguru.co.za/documents/motivation/"/>
    <w:docVar w:name="Excerpt" w:val="No excerpt required"/>
    <w:docVar w:name="Source" w:val="www.ideasandtraining.com"/>
    <w:docVar w:name="Tags" w:val="motivation survey example, motivation survey template, Human resources, legal documents, business documents, entrepreneur, entrepreneurship"/>
  </w:docVars>
  <w:rsids>
    <w:rsidRoot w:val="009D6CE6"/>
    <w:rsid w:val="00277AC4"/>
    <w:rsid w:val="0034597A"/>
    <w:rsid w:val="003540BF"/>
    <w:rsid w:val="00382831"/>
    <w:rsid w:val="004D3C83"/>
    <w:rsid w:val="00622396"/>
    <w:rsid w:val="008A74A0"/>
    <w:rsid w:val="008E3486"/>
    <w:rsid w:val="00924AF7"/>
    <w:rsid w:val="00951F8C"/>
    <w:rsid w:val="009D6CE6"/>
    <w:rsid w:val="009F5F29"/>
    <w:rsid w:val="00A74123"/>
    <w:rsid w:val="00AF446C"/>
    <w:rsid w:val="00E83BE4"/>
    <w:rsid w:val="00E97C91"/>
    <w:rsid w:val="00F702D7"/>
    <w:rsid w:val="00FE0A2E"/>
    <w:rsid w:val="00FF1A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41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rPr>
      <w:rFonts w:ascii="Garamond" w:eastAsia="Garamond" w:hAnsi="Garamond" w:cs="Garamond"/>
      <w:sz w:val="24"/>
      <w:szCs w:val="24"/>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6</Words>
  <Characters>1768</Characters>
  <Application>Microsoft Office Word</Application>
  <DocSecurity>0</DocSecurity>
  <Lines>127</Lines>
  <Paragraphs>82</Paragraphs>
  <ScaleCrop>false</ScaleCrop>
  <HeadingPairs>
    <vt:vector size="2" baseType="variant">
      <vt:variant>
        <vt:lpstr>Title</vt:lpstr>
      </vt:variant>
      <vt:variant>
        <vt:i4>1</vt:i4>
      </vt:variant>
    </vt:vector>
  </HeadingPairs>
  <TitlesOfParts>
    <vt:vector size="1" baseType="lpstr">
      <vt:lpstr>MOTIVATION SURVEY</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0:11:00Z</dcterms:created>
  <dcterms:modified xsi:type="dcterms:W3CDTF">2019-10-21T19:09:00Z</dcterms:modified>
  <cp:category/>
</cp:coreProperties>
</file>